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89406" w14:textId="7453A309" w:rsidR="000D6558" w:rsidRDefault="00213D46" w:rsidP="00213D46">
      <w:pPr>
        <w:rPr>
          <w:b/>
          <w:bCs/>
          <w:color w:val="0070C0"/>
        </w:rPr>
      </w:pPr>
      <w:r w:rsidRPr="000D6558">
        <w:rPr>
          <w:b/>
          <w:bCs/>
          <w:color w:val="0070C0"/>
        </w:rPr>
        <w:t>WORD ON THE LAKE 2024 - MAIL-IN REGISTRATION FORM</w:t>
      </w:r>
    </w:p>
    <w:p w14:paraId="7C821654" w14:textId="30D7B62F" w:rsidR="00775FD4" w:rsidRDefault="00775FD4" w:rsidP="00213D46">
      <w:pPr>
        <w:rPr>
          <w:b/>
          <w:bCs/>
          <w:color w:val="0070C0"/>
        </w:rPr>
      </w:pPr>
      <w:r>
        <w:rPr>
          <w:b/>
          <w:bCs/>
          <w:color w:val="0070C0"/>
        </w:rPr>
        <w:t xml:space="preserve"> PLEASE READ THE REGISTRATION INFORMATION ON THE WEBSITE PRIOR TO COMPLETING THIS FORM</w:t>
      </w:r>
    </w:p>
    <w:p w14:paraId="45CD6CEB" w14:textId="4AFEA470" w:rsidR="00775FD4" w:rsidRPr="000D6558" w:rsidRDefault="00000000" w:rsidP="00213D46">
      <w:pPr>
        <w:rPr>
          <w:b/>
          <w:bCs/>
          <w:color w:val="0070C0"/>
        </w:rPr>
      </w:pPr>
      <w:hyperlink r:id="rId5" w:history="1">
        <w:r w:rsidR="00775FD4" w:rsidRPr="00775FD4">
          <w:rPr>
            <w:rStyle w:val="Hyperlink"/>
            <w:b/>
            <w:bCs/>
          </w:rPr>
          <w:t>https://wordonthelakewritersfestival.com/registration-information/</w:t>
        </w:r>
      </w:hyperlink>
    </w:p>
    <w:p w14:paraId="1A15CEFC" w14:textId="54BCE86E" w:rsidR="00213D46" w:rsidRDefault="00213D46" w:rsidP="00213D46">
      <w:r w:rsidRPr="00775FD4">
        <w:rPr>
          <w:highlight w:val="yellow"/>
        </w:rPr>
        <w:t>Mail-in Forms must be post marked no later than APRIL 6</w:t>
      </w:r>
      <w:r w:rsidRPr="00775FD4">
        <w:rPr>
          <w:highlight w:val="yellow"/>
          <w:vertAlign w:val="superscript"/>
        </w:rPr>
        <w:t>th</w:t>
      </w:r>
      <w:proofErr w:type="gramStart"/>
      <w:r w:rsidRPr="00775FD4">
        <w:rPr>
          <w:highlight w:val="yellow"/>
        </w:rPr>
        <w:t xml:space="preserve"> 2024</w:t>
      </w:r>
      <w:proofErr w:type="gramEnd"/>
      <w:r>
        <w:t xml:space="preserve"> to allow time for processing.</w:t>
      </w:r>
    </w:p>
    <w:p w14:paraId="51B24B99" w14:textId="77777777" w:rsidR="00213D46" w:rsidRPr="00775FD4" w:rsidRDefault="00213D46" w:rsidP="00213D46">
      <w:pPr>
        <w:rPr>
          <w:b/>
          <w:bCs/>
        </w:rPr>
      </w:pPr>
      <w:r>
        <w:t>PAYMENT either by cheque/ credit card via PayPal or E transfer-</w:t>
      </w:r>
      <w:r w:rsidRPr="00775FD4">
        <w:rPr>
          <w:b/>
          <w:bCs/>
        </w:rPr>
        <w:t>festival.saow@gmail.com</w:t>
      </w:r>
    </w:p>
    <w:p w14:paraId="400B134F" w14:textId="77777777" w:rsidR="00213D46" w:rsidRDefault="00213D46" w:rsidP="00213D46">
      <w:r>
        <w:t>Mail form to:</w:t>
      </w:r>
    </w:p>
    <w:p w14:paraId="03F098AB" w14:textId="77777777" w:rsidR="00213D46" w:rsidRDefault="00213D46" w:rsidP="00213D46">
      <w:r>
        <w:t>SAW,</w:t>
      </w:r>
    </w:p>
    <w:p w14:paraId="401D78DD" w14:textId="77777777" w:rsidR="00213D46" w:rsidRDefault="00213D46" w:rsidP="00213D46">
      <w:r>
        <w:t>FESTIVAL REGISTRATIONS</w:t>
      </w:r>
    </w:p>
    <w:p w14:paraId="45B29E96" w14:textId="77777777" w:rsidR="00213D46" w:rsidRDefault="00213D46" w:rsidP="00213D46">
      <w:r>
        <w:t>BOX 1134, SALMON ARM, B.C. V1E 4P3</w:t>
      </w:r>
    </w:p>
    <w:p w14:paraId="707AB456" w14:textId="77777777" w:rsidR="00213D46" w:rsidRDefault="00213D46" w:rsidP="00213D46">
      <w:r>
        <w:t>PLEASE PRINT CLEARLY</w:t>
      </w:r>
    </w:p>
    <w:p w14:paraId="2E652AE6" w14:textId="77777777" w:rsidR="00213D46" w:rsidRDefault="00213D46" w:rsidP="00213D46">
      <w:r>
        <w:t>* Required</w:t>
      </w:r>
    </w:p>
    <w:p w14:paraId="7A2B8381" w14:textId="77777777" w:rsidR="00213D46" w:rsidRDefault="00213D46" w:rsidP="00213D46">
      <w:r>
        <w:t>*Name____________________________________________________________</w:t>
      </w:r>
    </w:p>
    <w:p w14:paraId="7260F6C7" w14:textId="77777777" w:rsidR="00213D46" w:rsidRDefault="00213D46" w:rsidP="00213D46">
      <w:r>
        <w:t>*Address __________________________________________________________</w:t>
      </w:r>
    </w:p>
    <w:p w14:paraId="0CE82782" w14:textId="77777777" w:rsidR="00213D46" w:rsidRDefault="00213D46" w:rsidP="00213D46">
      <w:r>
        <w:t>*City _____________________________________ Prov._____ Postal Code ____</w:t>
      </w:r>
    </w:p>
    <w:p w14:paraId="41405967" w14:textId="77777777" w:rsidR="00213D46" w:rsidRDefault="00213D46" w:rsidP="00213D46">
      <w:r>
        <w:t>*Phone# _______________________</w:t>
      </w:r>
    </w:p>
    <w:p w14:paraId="5CB2A094" w14:textId="77777777" w:rsidR="00213D46" w:rsidRDefault="00213D46" w:rsidP="00213D46">
      <w:r>
        <w:t>*Email _________________________</w:t>
      </w:r>
    </w:p>
    <w:p w14:paraId="4BC737A4" w14:textId="77777777" w:rsidR="00213D46" w:rsidRDefault="00213D46" w:rsidP="00213D46">
      <w:r>
        <w:t>* Are you a member of SAW? Y/N</w:t>
      </w:r>
    </w:p>
    <w:p w14:paraId="34AE5B4E" w14:textId="77777777" w:rsidR="00213D46" w:rsidRDefault="00213D46" w:rsidP="00213D46">
      <w:r>
        <w:t xml:space="preserve">Make your registration selections by checking the circles. Details for each category are listed on the registration </w:t>
      </w:r>
      <w:proofErr w:type="gramStart"/>
      <w:r>
        <w:t>page</w:t>
      </w:r>
      <w:proofErr w:type="gramEnd"/>
    </w:p>
    <w:p w14:paraId="10380FB1" w14:textId="6B4C1EDD" w:rsidR="00775FD4" w:rsidRDefault="00000000" w:rsidP="00213D46">
      <w:hyperlink r:id="rId6" w:history="1">
        <w:r w:rsidR="00775FD4" w:rsidRPr="00BE1DCC">
          <w:rPr>
            <w:rStyle w:val="Hyperlink"/>
          </w:rPr>
          <w:t>https://wordonthelakewritersfestival.com/registration-information/</w:t>
        </w:r>
      </w:hyperlink>
    </w:p>
    <w:p w14:paraId="128E2506" w14:textId="435CF7C3" w:rsidR="00213D46" w:rsidRDefault="00213D46" w:rsidP="00D857BB">
      <w:pPr>
        <w:pStyle w:val="ListParagraph"/>
        <w:numPr>
          <w:ilvl w:val="0"/>
          <w:numId w:val="1"/>
        </w:numPr>
      </w:pPr>
      <w:r>
        <w:t>EARLY BIRD REGISTRATION MARCH 1-APRIL 6TH 2024 $295</w:t>
      </w:r>
    </w:p>
    <w:p w14:paraId="722F0A34" w14:textId="04D0DC47" w:rsidR="00213D46" w:rsidRDefault="00213D46" w:rsidP="00D857BB">
      <w:pPr>
        <w:pStyle w:val="ListParagraph"/>
        <w:numPr>
          <w:ilvl w:val="0"/>
          <w:numId w:val="1"/>
        </w:numPr>
      </w:pPr>
      <w:r>
        <w:t>SAW MEMBERS / SENIORS EARLY REG. ONLY $27</w:t>
      </w:r>
      <w:r w:rsidR="00D406CE">
        <w:t>0</w:t>
      </w:r>
    </w:p>
    <w:p w14:paraId="11A7617B" w14:textId="093A905A" w:rsidR="00213D46" w:rsidRDefault="00213D46" w:rsidP="00D857BB">
      <w:pPr>
        <w:pStyle w:val="ListParagraph"/>
        <w:numPr>
          <w:ilvl w:val="0"/>
          <w:numId w:val="1"/>
        </w:numPr>
      </w:pPr>
      <w:r>
        <w:t>REGULAR REGISTRATION APRIL 7-APRIL 21 $325</w:t>
      </w:r>
    </w:p>
    <w:p w14:paraId="5D53776F" w14:textId="432FBC14" w:rsidR="00213D46" w:rsidRDefault="00213D46" w:rsidP="00D857BB">
      <w:pPr>
        <w:pStyle w:val="ListParagraph"/>
        <w:numPr>
          <w:ilvl w:val="0"/>
          <w:numId w:val="1"/>
        </w:numPr>
      </w:pPr>
      <w:r>
        <w:t xml:space="preserve">SATURDAY ONLY </w:t>
      </w:r>
      <w:r w:rsidR="00D406CE">
        <w:t>MARCH 1-APRIL 21 $225</w:t>
      </w:r>
    </w:p>
    <w:p w14:paraId="07408DA5" w14:textId="3E2AA70A" w:rsidR="00213D46" w:rsidRDefault="00213D46" w:rsidP="00213D46">
      <w:r w:rsidRPr="00775FD4">
        <w:rPr>
          <w:b/>
          <w:bCs/>
        </w:rPr>
        <w:t>SPECIAL EVENTS,</w:t>
      </w:r>
      <w:r>
        <w:t xml:space="preserve"> also open to the </w:t>
      </w:r>
      <w:proofErr w:type="gramStart"/>
      <w:r>
        <w:t>public</w:t>
      </w:r>
      <w:proofErr w:type="gramEnd"/>
    </w:p>
    <w:p w14:paraId="1DAF664E" w14:textId="425A3FBE" w:rsidR="00213D46" w:rsidRPr="00D857BB" w:rsidRDefault="00213D46" w:rsidP="00D857BB">
      <w:pPr>
        <w:pStyle w:val="ListParagraph"/>
        <w:numPr>
          <w:ilvl w:val="0"/>
          <w:numId w:val="2"/>
        </w:numPr>
        <w:rPr>
          <w:u w:val="single"/>
        </w:rPr>
      </w:pPr>
      <w:r w:rsidRPr="00D857BB">
        <w:rPr>
          <w:u w:val="single"/>
        </w:rPr>
        <w:t>FRIDAY NIGHT</w:t>
      </w:r>
      <w:r>
        <w:t xml:space="preserve"> Café Lit. includes snacks. MAY 17</w:t>
      </w:r>
      <w:r w:rsidRPr="00D857BB">
        <w:rPr>
          <w:vertAlign w:val="superscript"/>
        </w:rPr>
        <w:t>th</w:t>
      </w:r>
      <w:r>
        <w:t xml:space="preserve"> </w:t>
      </w:r>
      <w:r w:rsidR="00775FD4">
        <w:t xml:space="preserve">  </w:t>
      </w:r>
      <w:r>
        <w:t>$30</w:t>
      </w:r>
      <w:r w:rsidRPr="00D857BB">
        <w:rPr>
          <w:u w:val="single"/>
        </w:rPr>
        <w:t xml:space="preserve"> </w:t>
      </w:r>
    </w:p>
    <w:p w14:paraId="5286A119" w14:textId="31E61F86" w:rsidR="00213D46" w:rsidRPr="00D857BB" w:rsidRDefault="00213D46" w:rsidP="00D857BB">
      <w:pPr>
        <w:pStyle w:val="ListParagraph"/>
        <w:numPr>
          <w:ilvl w:val="0"/>
          <w:numId w:val="2"/>
        </w:numPr>
        <w:rPr>
          <w:b/>
          <w:bCs/>
        </w:rPr>
      </w:pPr>
      <w:r w:rsidRPr="00D857BB">
        <w:rPr>
          <w:u w:val="single"/>
        </w:rPr>
        <w:t>SATURDAY NIGHT</w:t>
      </w:r>
      <w:r w:rsidR="00775FD4" w:rsidRPr="00D857BB">
        <w:rPr>
          <w:u w:val="single"/>
        </w:rPr>
        <w:t xml:space="preserve"> VIBE</w:t>
      </w:r>
      <w:r>
        <w:t>, MAY 1</w:t>
      </w:r>
      <w:r w:rsidR="00D406CE">
        <w:t>8</w:t>
      </w:r>
      <w:r w:rsidRPr="00D857BB">
        <w:rPr>
          <w:vertAlign w:val="superscript"/>
        </w:rPr>
        <w:t>th</w:t>
      </w:r>
      <w:r>
        <w:t xml:space="preserve"> $</w:t>
      </w:r>
      <w:r w:rsidR="00775FD4">
        <w:t>6</w:t>
      </w:r>
      <w:r w:rsidR="0016280C">
        <w:t>0</w:t>
      </w:r>
      <w:r>
        <w:t xml:space="preserve"> </w:t>
      </w:r>
      <w:r w:rsidR="00775FD4" w:rsidRPr="00D857BB">
        <w:rPr>
          <w:b/>
          <w:bCs/>
        </w:rPr>
        <w:t>Only 80 tickets available.</w:t>
      </w:r>
    </w:p>
    <w:p w14:paraId="11DF11BA" w14:textId="48C79D0E" w:rsidR="00213D46" w:rsidRDefault="00213D46" w:rsidP="00213D46">
      <w:r>
        <w:t xml:space="preserve">Banquet, Writing Contest Red Carpet Awards Ceremony&amp; Saturday Night Entertainment </w:t>
      </w:r>
    </w:p>
    <w:p w14:paraId="39EE82B0" w14:textId="77777777" w:rsidR="00D857BB" w:rsidRDefault="00D857BB" w:rsidP="00213D46">
      <w:pPr>
        <w:rPr>
          <w:b/>
          <w:bCs/>
        </w:rPr>
      </w:pPr>
    </w:p>
    <w:p w14:paraId="29646A7A" w14:textId="529BB152" w:rsidR="00213D46" w:rsidRPr="00775FD4" w:rsidRDefault="00213D46" w:rsidP="00213D46">
      <w:pPr>
        <w:rPr>
          <w:b/>
          <w:bCs/>
        </w:rPr>
      </w:pPr>
      <w:r w:rsidRPr="00775FD4">
        <w:rPr>
          <w:b/>
          <w:bCs/>
        </w:rPr>
        <w:lastRenderedPageBreak/>
        <w:t xml:space="preserve">TOTAL PAYMENT BY </w:t>
      </w:r>
    </w:p>
    <w:p w14:paraId="617B7DDA" w14:textId="5424F8AA" w:rsidR="00213D46" w:rsidRDefault="00213D46" w:rsidP="00213D46">
      <w:r>
        <w:t>CHEQUE -PAYABLE TO SHUSWAP ASSOCIATION OF WRITERS</w:t>
      </w:r>
    </w:p>
    <w:p w14:paraId="59980BB4" w14:textId="24ABFD59" w:rsidR="00213D46" w:rsidRDefault="00213D46" w:rsidP="00213D46">
      <w:r>
        <w:t xml:space="preserve">E transfer to </w:t>
      </w:r>
      <w:hyperlink r:id="rId7" w:history="1">
        <w:r w:rsidRPr="00213D46">
          <w:rPr>
            <w:rStyle w:val="Hyperlink"/>
          </w:rPr>
          <w:t>festival.saow@gmail.com</w:t>
        </w:r>
      </w:hyperlink>
    </w:p>
    <w:p w14:paraId="3905EDBB" w14:textId="75A5E0DB" w:rsidR="00213D46" w:rsidRPr="00D406CE" w:rsidRDefault="00213D46" w:rsidP="00213D46">
      <w:pPr>
        <w:rPr>
          <w:b/>
          <w:bCs/>
        </w:rPr>
      </w:pPr>
      <w:r w:rsidRPr="00D406CE">
        <w:rPr>
          <w:b/>
          <w:bCs/>
        </w:rPr>
        <w:t xml:space="preserve">BLUE PENCIL APPOINTMENTS – </w:t>
      </w:r>
      <w:proofErr w:type="gramStart"/>
      <w:r w:rsidR="00D406CE" w:rsidRPr="00D406CE">
        <w:rPr>
          <w:b/>
          <w:bCs/>
        </w:rPr>
        <w:t xml:space="preserve">2024 </w:t>
      </w:r>
      <w:r w:rsidR="00676C95">
        <w:rPr>
          <w:b/>
          <w:bCs/>
        </w:rPr>
        <w:t xml:space="preserve"> </w:t>
      </w:r>
      <w:r w:rsidR="00D406CE" w:rsidRPr="00D406CE">
        <w:rPr>
          <w:b/>
          <w:bCs/>
        </w:rPr>
        <w:t>FREE</w:t>
      </w:r>
      <w:proofErr w:type="gramEnd"/>
      <w:r w:rsidR="00D406CE" w:rsidRPr="00D406CE">
        <w:rPr>
          <w:b/>
          <w:bCs/>
        </w:rPr>
        <w:t xml:space="preserve"> </w:t>
      </w:r>
    </w:p>
    <w:p w14:paraId="3E2D33AE" w14:textId="77777777" w:rsidR="00D406CE" w:rsidRDefault="00D406CE" w:rsidP="00213D46">
      <w:r>
        <w:t>Check the website for presenters participating in Blue Pencil.</w:t>
      </w:r>
    </w:p>
    <w:p w14:paraId="337DE3A5" w14:textId="7A30D375" w:rsidR="00213D46" w:rsidRDefault="00213D46" w:rsidP="00213D46">
      <w:r>
        <w:t>Read the Blue Pencil Café instructions at</w:t>
      </w:r>
    </w:p>
    <w:p w14:paraId="7F92FA11" w14:textId="7E8C91A2" w:rsidR="00213D46" w:rsidRDefault="00000000" w:rsidP="00213D46">
      <w:hyperlink r:id="rId8" w:history="1">
        <w:r w:rsidR="00213D46" w:rsidRPr="00D406CE">
          <w:rPr>
            <w:rStyle w:val="Hyperlink"/>
          </w:rPr>
          <w:t>https://wordonthelakewritersfestival.com/blue-pencil-cafe/</w:t>
        </w:r>
      </w:hyperlink>
    </w:p>
    <w:p w14:paraId="4490692B" w14:textId="19751E3B" w:rsidR="00213D46" w:rsidRDefault="00213D46" w:rsidP="00213D46">
      <w:r>
        <w:t xml:space="preserve">List your 3 choices in order of preference. You will be contacted with </w:t>
      </w:r>
      <w:r w:rsidR="00775FD4">
        <w:t xml:space="preserve">the </w:t>
      </w:r>
      <w:r>
        <w:t>name, time, and</w:t>
      </w:r>
      <w:r w:rsidR="00775FD4">
        <w:t xml:space="preserve"> told</w:t>
      </w:r>
      <w:r>
        <w:t xml:space="preserve"> </w:t>
      </w:r>
      <w:r w:rsidR="00775FD4">
        <w:t xml:space="preserve">if the </w:t>
      </w:r>
      <w:r>
        <w:t>presenter</w:t>
      </w:r>
      <w:r w:rsidR="00775FD4">
        <w:t xml:space="preserve"> requires a </w:t>
      </w:r>
      <w:r>
        <w:t xml:space="preserve">writing </w:t>
      </w:r>
      <w:proofErr w:type="gramStart"/>
      <w:r>
        <w:t>sample</w:t>
      </w:r>
      <w:proofErr w:type="gramEnd"/>
    </w:p>
    <w:p w14:paraId="731F6E5C" w14:textId="77777777" w:rsidR="00213D46" w:rsidRDefault="00213D46" w:rsidP="00213D46">
      <w:r>
        <w:t>requirements.</w:t>
      </w:r>
    </w:p>
    <w:p w14:paraId="17D9B42A" w14:textId="77777777" w:rsidR="00213D46" w:rsidRDefault="00213D46" w:rsidP="00213D46">
      <w:r>
        <w:t>1._______________________________</w:t>
      </w:r>
    </w:p>
    <w:p w14:paraId="15E162BD" w14:textId="77777777" w:rsidR="00213D46" w:rsidRDefault="00213D46" w:rsidP="00213D46">
      <w:r>
        <w:t>2._______________________________</w:t>
      </w:r>
    </w:p>
    <w:p w14:paraId="029597F9" w14:textId="77777777" w:rsidR="00213D46" w:rsidRDefault="00213D46" w:rsidP="00213D46">
      <w:r>
        <w:t>3._______________________________</w:t>
      </w:r>
    </w:p>
    <w:p w14:paraId="3FF3DE7C" w14:textId="77777777" w:rsidR="00213D46" w:rsidRDefault="00213D46" w:rsidP="00213D46">
      <w:r>
        <w:t>ANY FOOD ALLERGIES / ACCESSIBILITY REQUIREMENTS?</w:t>
      </w:r>
    </w:p>
    <w:p w14:paraId="09AB0947" w14:textId="77777777" w:rsidR="00213D46" w:rsidRDefault="00213D46" w:rsidP="00213D46">
      <w:r>
        <w:t>DETAILS PLEASE_____________________________________________</w:t>
      </w:r>
    </w:p>
    <w:p w14:paraId="19E56069" w14:textId="41214A61" w:rsidR="007478B0" w:rsidRDefault="00213D46" w:rsidP="00213D46">
      <w:r>
        <w:t xml:space="preserve">Any questions? Contact </w:t>
      </w:r>
      <w:hyperlink r:id="rId9" w:history="1">
        <w:r w:rsidRPr="00D406CE">
          <w:rPr>
            <w:rStyle w:val="Hyperlink"/>
          </w:rPr>
          <w:t>festival.saow@gmail.com</w:t>
        </w:r>
      </w:hyperlink>
    </w:p>
    <w:sectPr w:rsidR="007478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E636E"/>
    <w:multiLevelType w:val="hybridMultilevel"/>
    <w:tmpl w:val="663225D0"/>
    <w:lvl w:ilvl="0" w:tplc="9D8A690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152A8A"/>
    <w:multiLevelType w:val="hybridMultilevel"/>
    <w:tmpl w:val="373EB29A"/>
    <w:lvl w:ilvl="0" w:tplc="9D8A690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658085">
    <w:abstractNumId w:val="0"/>
  </w:num>
  <w:num w:numId="2" w16cid:durableId="15185389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NTIzNTczMzYwMjZR0lEKTi0uzszPAykwrgUALt3mlCwAAAA="/>
  </w:docVars>
  <w:rsids>
    <w:rsidRoot w:val="00213D46"/>
    <w:rsid w:val="000D6558"/>
    <w:rsid w:val="0016280C"/>
    <w:rsid w:val="00213D46"/>
    <w:rsid w:val="00261792"/>
    <w:rsid w:val="00676C95"/>
    <w:rsid w:val="007478B0"/>
    <w:rsid w:val="00775FD4"/>
    <w:rsid w:val="00A60CFD"/>
    <w:rsid w:val="00CE7571"/>
    <w:rsid w:val="00D406CE"/>
    <w:rsid w:val="00D8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5059B"/>
  <w15:chartTrackingRefBased/>
  <w15:docId w15:val="{26AD8B23-F933-4481-B2D4-C1BFDE372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3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5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3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3D4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5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donthelakewritersfestival.com/blue-pencil-cafe/" TargetMode="External"/><Relationship Id="rId3" Type="http://schemas.openxmlformats.org/officeDocument/2006/relationships/settings" Target="settings.xml"/><Relationship Id="rId7" Type="http://schemas.openxmlformats.org/officeDocument/2006/relationships/hyperlink" Target="festival.saow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ordonthelakewritersfestival.com/registration-information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ordonthelakewritersfestival.com/registration-information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festival.saow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 Johnston</dc:creator>
  <cp:keywords/>
  <dc:description/>
  <cp:lastModifiedBy>Mary</cp:lastModifiedBy>
  <cp:revision>8</cp:revision>
  <cp:lastPrinted>2024-02-25T20:30:00Z</cp:lastPrinted>
  <dcterms:created xsi:type="dcterms:W3CDTF">2023-11-05T22:48:00Z</dcterms:created>
  <dcterms:modified xsi:type="dcterms:W3CDTF">2024-02-25T20:30:00Z</dcterms:modified>
</cp:coreProperties>
</file>